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eterinarian</w:t>
      </w:r>
      <w:r>
        <w:t xml:space="preserve"> </w:t>
      </w:r>
      <w:r>
        <w:t xml:space="preserve">Position</w:t>
      </w:r>
    </w:p>
    <w:bookmarkStart w:id="20" w:name="Xa4deb55c8af1b261c5d762e67d88939ae8ccae6"/>
    <w:p>
      <w:pPr>
        <w:pStyle w:val="Heading1"/>
      </w:pPr>
      <w:r>
        <w:t xml:space="preserve">Internship Application Letter: Veterinary Internship Opportunity in Ho Chi Minh City, Vietn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Organization:</w:t>
      </w:r>
      <w:r>
        <w:t xml:space="preserve"> </w:t>
      </w:r>
      <w:r>
        <w:t xml:space="preserve">[Name of Veterinary Clinic/Hospital/NGO - e.g., Saigon Animal Welfare Center, Ho Chi Minh City University of Agriculture and Forestry Veterinary Department]</w:t>
      </w:r>
      <w:r>
        <w:br/>
      </w:r>
      <w:r>
        <w:rPr>
          <w:bCs/>
          <w:b/>
        </w:rPr>
        <w:t xml:space="preserve">Address:</w:t>
      </w:r>
      <w:r>
        <w:t xml:space="preserve"> </w:t>
      </w:r>
      <w:r>
        <w:t xml:space="preserve">[Relevant Address in Ho Chi Minh City]</w:t>
      </w:r>
    </w:p>
    <w:p>
      <w:pPr>
        <w:pStyle w:val="BodyText"/>
      </w:pPr>
      <w:r>
        <w:rPr>
          <w:iCs/>
          <w:i/>
        </w:rPr>
        <w:t xml:space="preserve">Dear Hiring Manager,</w:t>
      </w:r>
    </w:p>
    <w:p>
      <w:pPr>
        <w:pStyle w:val="BodyText"/>
      </w:pPr>
      <w:r>
        <w:t xml:space="preserve">I am writing with profound enthusiasm to submit my formal application for the Veterinarian Internship position at your esteemed organization in Vietnam Ho Chi Minh City, as advertised on [Platform where ad was seen - e.g., LinkedIn, university career portal]. As a highly motivated and dedicated final-year Bachelor of Veterinary Medicine student at [Your University Name, e.g., Can Tho University College of Agriculture and Forestry] with a deep commitment to advancing animal health in diverse ecosystems, I am eager to contribute my academic foundation and practical aspirations to the vibrant veterinary community within Vietnam Ho Chi Minh City. This specific</w:t>
      </w:r>
      <w:r>
        <w:t xml:space="preserve"> </w:t>
      </w:r>
      <w:r>
        <w:rPr>
          <w:bCs/>
          <w:b/>
        </w:rPr>
        <w:t xml:space="preserve">Internship Application Letter</w:t>
      </w:r>
      <w:r>
        <w:t xml:space="preserve"> </w:t>
      </w:r>
      <w:r>
        <w:t xml:space="preserve">represents not just an application, but a heartfelt expression of my desire to immerse myself in the unique challenges and opportunities shaping modern veterinary practice in one of Southeast Asia’s most dynamic urban centers.</w:t>
      </w:r>
    </w:p>
    <w:p>
      <w:pPr>
        <w:pStyle w:val="BodyText"/>
      </w:pPr>
      <w:r>
        <w:t xml:space="preserve">The decision to pursue veterinary medicine was fueled by witnessing the profound impact skilled veterinarians have on both companion animals and community health across Vietnam. My academic journey has been meticulously structured around this passion, consistently achieving a 3.8/4.0 GPA with honors in core disciplines including Comparative Anatomy, Veterinary Pathology, Small Animal Medicine, and Preventive Public Health – all critically relevant to the urban veterinary landscape of Ho Chi Minh City. I have actively sought hands-on experience beyond the classroom: volunteering at the Phu My Hung Community Animal Shelter for 18 months, where I assisted in routine vaccinations (rabies, parvovirus), managed shelter hygiene protocols, and provided basic wound care for street dogs – experiences that ignited my understanding of urban animal welfare complexities. Furthermore, I completed a research project on "Antimicrobial Resistance Patterns in Canine Enteric Pathogens within Urban Vietnamese Settings," presenting findings at the 2023 National Veterinary Science Symposium in Hanoi. This research directly informs my interest in contributing to evidence-based practices within Vietnam Ho Chi Minh City’s evolving veterinary infrastructure.</w:t>
      </w:r>
    </w:p>
    <w:p>
      <w:pPr>
        <w:pStyle w:val="BodyText"/>
      </w:pPr>
      <w:r>
        <w:t xml:space="preserve">What truly compels me to apply for this internship is the unparalleled opportunity it presents to learn from and contribute to the specific context of veterinary care in Vietnam Ho Chi Minh City. I have closely followed developments such as the National Strategy on Animal Health (2021-2030) and the 2019 Veterinary Medicine Law, recognizing Ho Chi Minh City’s pivotal role as a hub for innovation. The city's unique blend of high pet ownership rates, significant street animal populations (estimated at over 50,000 dogs alone in Districts 1 &amp; 3), and a rapidly growing demand for specialized services like dermatology and oncology creates an urgent need for skilled veterinary professionals who understand local culture, regulations, and resource constraints. I am particularly drawn to your organization’s work with the [Mention Specific Program if known, e.g., "HCMC Street Animal Welfare Initiative" or "Can Gio Wildlife Sanctuary Rehabilitation Project"], which aligns perfectly with my desire to address real-world challenges through practical veterinary care. I am eager to learn from experienced Vietnamese Veterinarians who navigate these complexities daily – from managing public health concerns related to zoonotic diseases within dense populations, to implementing effective community education programs in neighborhoods like Binh Thanh or District 10.</w:t>
      </w:r>
    </w:p>
    <w:p>
      <w:pPr>
        <w:pStyle w:val="BodyText"/>
      </w:pPr>
      <w:r>
        <w:t xml:space="preserve">My preparation for this role extends beyond academic and volunteer work. I have achieved a working knowledge of basic Vietnamese (TOPIK Level 3), enabling me to communicate respectfully with local staff and clients regarding animal care instructions – a crucial asset in building trust within the Vietnamese veterinary context. I understand that effective veterinary practice in Vietnam Ho Chi Minh City requires cultural sensitivity; I actively learn about local customs surrounding animal care, such as traditional remedies often consulted alongside modern medicine, and the importance of family involvement in pet health decisions. I am also proficient in common veterinary software (e.g., Vetscan, Practice Management Systems) and possess strong organizational skills honed through managing complex scheduling at my university clinic rotations.</w:t>
      </w:r>
    </w:p>
    <w:p>
      <w:pPr>
        <w:pStyle w:val="BodyText"/>
      </w:pPr>
      <w:r>
        <w:t xml:space="preserve">As a prospective Veterinarian, I recognize that the path to becoming a truly effective practitioner demands more than technical skill. It requires empathy for the animals in our care, respect for their owners' circumstances within the urban Vietnamese environment, and dedication to continuous learning within evolving national guidelines. I am prepared to embrace every aspect of an internship – from early morning clinic procedures and record-keeping under supervision, to community outreach events and potential fieldwork in surrounding districts like Go Vap or Thu Duc. I am particularly eager to understand the logistical challenges of running a successful veterinary practice in a high-density city like Ho Chi Minh City, including supply chain management for essential medications within Vietnam’s regulatory framework.</w:t>
      </w:r>
    </w:p>
    <w:p>
      <w:pPr>
        <w:pStyle w:val="BodyText"/>
      </w:pPr>
      <w:r>
        <w:t xml:space="preserve">My long-term aspiration is to become a respected Veterinarian within the Vietnamese veterinary profession, contributing significantly to animal welfare standards and public health initiatives across Vietnam. This internship represents the critical first step in that journey – an immersive experience in the heart of Ho Chi Minh City where I can directly apply my knowledge while gaining invaluable insight into how sustainable veterinary care is built in one of Southeast Asia’s most important urban centers. I am not merely seeking a placement; I seek to become a dedicated, respectful, and capable contributor to your team’s mission within Vietnam Ho Chi Minh City.</w:t>
      </w:r>
    </w:p>
    <w:p>
      <w:pPr>
        <w:pStyle w:val="BodyText"/>
      </w:pPr>
      <w:r>
        <w:t xml:space="preserve">I am confident that my academic preparation, practical experience with community animal health issues relevant to the city, cultural awareness of Vietnam Ho Chi Minh City's veterinary context, and unwavering dedication make me an ideal candidate for this Veterinarian Internship. I am eager to discuss how my skills and enthusiasm can benefit your organization and contribute positively to the advancement of veterinary medicine within Vietnam Ho Chi Minh City. Thank you for considering my application as part of your esteemed team’s future growth. I have attached my resume, academic transcripts, and a letter of recommendation from Professor [Professor's Name] for your review. I welcome the opportunity to discuss this position further at your earliest convenience.</w:t>
      </w:r>
    </w:p>
    <w:p>
      <w:pPr>
        <w:pStyle w:val="BodyText"/>
      </w:pPr>
      <w:r>
        <w:t xml:space="preserve">With sincere regards,</w:t>
      </w:r>
    </w:p>
    <w:p>
      <w:pPr>
        <w:pStyle w:val="BodyText"/>
      </w:pPr>
      <w:r>
        <w:br/>
      </w:r>
    </w:p>
    <w:p>
      <w:pPr>
        <w:pStyle w:val="BodyText"/>
      </w:pPr>
      <w:r>
        <w:rPr>
          <w:bCs/>
          <w:b/>
        </w:rPr>
        <w:t xml:space="preserve">[Your Full Name]</w:t>
      </w:r>
      <w:r>
        <w:br/>
      </w:r>
      <w:r>
        <w:t xml:space="preserve">[Your Student ID - Optional]</w:t>
      </w:r>
      <w:r>
        <w:br/>
      </w:r>
      <w:r>
        <w:t xml:space="preserve">[Your Email Address]</w:t>
      </w:r>
      <w:r>
        <w:br/>
      </w:r>
      <w:r>
        <w:t xml:space="preserve">[Your Phone Number (Including Country Code)]</w:t>
      </w:r>
      <w:r>
        <w:br/>
      </w:r>
      <w:r>
        <w:t xml:space="preserve">[Link to LinkedIn Profile -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eterinarian Position</dc:title>
  <dc:creator/>
  <dc:language>en</dc:language>
  <cp:keywords/>
  <dcterms:created xsi:type="dcterms:W3CDTF">2025-10-07T19:04:09Z</dcterms:created>
  <dcterms:modified xsi:type="dcterms:W3CDTF">2025-10-07T19:04:09Z</dcterms:modified>
</cp:coreProperties>
</file>

<file path=docProps/custom.xml><?xml version="1.0" encoding="utf-8"?>
<Properties xmlns="http://schemas.openxmlformats.org/officeDocument/2006/custom-properties" xmlns:vt="http://schemas.openxmlformats.org/officeDocument/2006/docPropsVTypes"/>
</file>